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D8169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(SDNS UJ)</w:t>
      </w:r>
    </w:p>
    <w:p w14:paraId="77A6777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4D08EDC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First and last name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2A5C53" w14:textId="54B13BD9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</w:t>
      </w:r>
    </w:p>
    <w:p w14:paraId="6124BED5" w14:textId="77777777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Number of album</w:t>
      </w:r>
    </w:p>
    <w:p w14:paraId="59B9D3AF" w14:textId="050337CB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48FAC667" w14:textId="159396E8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</w:t>
      </w:r>
    </w:p>
    <w:p w14:paraId="579A317D" w14:textId="12E5629F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 xml:space="preserve">Scientific </w:t>
      </w:r>
      <w:r w:rsidR="00486F61">
        <w:rPr>
          <w:rFonts w:ascii="Calibri" w:hAnsi="Calibri" w:cs="Calibri"/>
          <w:color w:val="000000"/>
          <w:sz w:val="20"/>
          <w:szCs w:val="20"/>
          <w:lang w:val="en-GB"/>
        </w:rPr>
        <w:t>discipline</w:t>
      </w:r>
    </w:p>
    <w:p w14:paraId="51695A9B" w14:textId="77777777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41DAAA4B" w14:textId="76289EDD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01E40">
        <w:rPr>
          <w:rFonts w:asciiTheme="minorHAnsi" w:hAnsiTheme="minorHAnsi" w:cstheme="minorHAnsi"/>
          <w:b/>
          <w:bCs/>
          <w:color w:val="000000"/>
          <w:lang w:val="en-GB"/>
        </w:rPr>
        <w:t>Chairman of the Discipline Board</w:t>
      </w:r>
    </w:p>
    <w:p w14:paraId="58FBA466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 </w:t>
      </w:r>
    </w:p>
    <w:p w14:paraId="48DEB34C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22914713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(name of the scientific discipline)</w:t>
      </w:r>
    </w:p>
    <w:p w14:paraId="3A605CEC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 </w:t>
      </w:r>
    </w:p>
    <w:p w14:paraId="1DD9AC58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42B560F1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(academic degree / title, name and surname)</w:t>
      </w:r>
    </w:p>
    <w:p w14:paraId="47EC42B2" w14:textId="6941F4DC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2C3CF795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recall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thesis supervisor</w:t>
      </w:r>
    </w:p>
    <w:p w14:paraId="797BB34E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CB71AF3" w14:textId="094D15D0" w:rsidR="003D1E9B" w:rsidRPr="003D1E9B" w:rsidRDefault="00A845A6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6 (1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5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the SDNS UJ Regulations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am asking for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</w:p>
    <w:p w14:paraId="7791D535" w14:textId="4A6A0E42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230594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 w:rsidR="00DC1DE6"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30AD58E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5385922" w14:textId="66CB3308" w:rsidR="003D1E9B" w:rsidRDefault="003D1E9B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as the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supervisor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my doctoral dissertation in the field 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,</w:t>
      </w:r>
    </w:p>
    <w:p w14:paraId="6D019EDB" w14:textId="72381FA2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16CB0AC" w14:textId="77777777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6E226F3A" w14:textId="22960C90" w:rsidR="00801E40" w:rsidRPr="003D1E9B" w:rsidRDefault="00801E40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in the discipline: …………………………………………………………………………………………………………….</w:t>
      </w:r>
    </w:p>
    <w:p w14:paraId="5DC01E34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8765D2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FE088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5D940B" w14:textId="77777777" w:rsidR="00DC1DE6" w:rsidRDefault="00DC1DE6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00229BC9" w14:textId="77777777" w:rsidR="00DC1DE6" w:rsidRDefault="00DC1DE6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FBFEA78" w14:textId="77777777" w:rsidR="00DC1DE6" w:rsidRDefault="00DC1DE6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E72E38B" w14:textId="3C32867B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lastRenderedPageBreak/>
        <w:t>Doctoral student's signature</w:t>
      </w:r>
    </w:p>
    <w:p w14:paraId="11531DF2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CB096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D9007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98008EA" w14:textId="1E72CA29" w:rsidR="003D1E9B" w:rsidRPr="00DC1DE6" w:rsidRDefault="00BD6452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O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</w:t>
      </w:r>
    </w:p>
    <w:p w14:paraId="3FE2E9C6" w14:textId="459D0E83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</w:t>
      </w:r>
    </w:p>
    <w:p w14:paraId="7F2F3900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AAC0AA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EAE29C7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A857FFA" w14:textId="2E16AB2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……………………..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0E8B54A4" w14:textId="4EAF0E4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Head of the doctoral program’s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signature</w:t>
      </w:r>
    </w:p>
    <w:p w14:paraId="123AE19C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77EDE2D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C23D1F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53A700F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E9B103" w14:textId="77777777" w:rsidR="003D1E9B" w:rsidRPr="00DC1DE6" w:rsidRDefault="003D1E9B" w:rsidP="003D1E9B">
      <w:pPr>
        <w:pStyle w:val="NormalnyWeb"/>
        <w:spacing w:before="0" w:beforeAutospacing="0" w:after="200" w:afterAutospacing="0" w:line="322" w:lineRule="atLeast"/>
        <w:rPr>
          <w:color w:val="000000"/>
          <w:sz w:val="28"/>
          <w:szCs w:val="28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 </w:t>
      </w:r>
    </w:p>
    <w:p w14:paraId="3F341AF4" w14:textId="77777777" w:rsidR="001F4ADF" w:rsidRPr="00DC1DE6" w:rsidRDefault="001F4ADF" w:rsidP="003D1E9B">
      <w:pPr>
        <w:rPr>
          <w:lang w:val="en-GB"/>
        </w:rPr>
      </w:pP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4FB24" w14:textId="77777777" w:rsidR="00991A3F" w:rsidRDefault="00991A3F" w:rsidP="003D1E9B">
      <w:pPr>
        <w:spacing w:after="0" w:line="240" w:lineRule="auto"/>
      </w:pPr>
      <w:r>
        <w:separator/>
      </w:r>
    </w:p>
  </w:endnote>
  <w:endnote w:type="continuationSeparator" w:id="0">
    <w:p w14:paraId="73719095" w14:textId="77777777" w:rsidR="00991A3F" w:rsidRDefault="00991A3F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AE2CAF" w14:textId="77777777" w:rsidR="00991A3F" w:rsidRDefault="00991A3F" w:rsidP="003D1E9B">
      <w:pPr>
        <w:spacing w:after="0" w:line="240" w:lineRule="auto"/>
      </w:pPr>
      <w:r>
        <w:separator/>
      </w:r>
    </w:p>
  </w:footnote>
  <w:footnote w:type="continuationSeparator" w:id="0">
    <w:p w14:paraId="6832E2AB" w14:textId="77777777" w:rsidR="00991A3F" w:rsidRDefault="00991A3F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1D5B29"/>
    <w:rsid w:val="001F4ADF"/>
    <w:rsid w:val="00230594"/>
    <w:rsid w:val="003C559C"/>
    <w:rsid w:val="003D1E9B"/>
    <w:rsid w:val="003D69D5"/>
    <w:rsid w:val="00486F61"/>
    <w:rsid w:val="004F76EB"/>
    <w:rsid w:val="005100CC"/>
    <w:rsid w:val="005971C3"/>
    <w:rsid w:val="006D2F54"/>
    <w:rsid w:val="007F5260"/>
    <w:rsid w:val="00801E40"/>
    <w:rsid w:val="00907916"/>
    <w:rsid w:val="00991A3F"/>
    <w:rsid w:val="00A845A6"/>
    <w:rsid w:val="00A90767"/>
    <w:rsid w:val="00B83C17"/>
    <w:rsid w:val="00BD6452"/>
    <w:rsid w:val="00D02580"/>
    <w:rsid w:val="00D031DE"/>
    <w:rsid w:val="00D83402"/>
    <w:rsid w:val="00DA759E"/>
    <w:rsid w:val="00DC1DE6"/>
    <w:rsid w:val="00E5070A"/>
    <w:rsid w:val="00EC0DBA"/>
    <w:rsid w:val="00EC4D0E"/>
    <w:rsid w:val="00F55595"/>
    <w:rsid w:val="00FA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1E9B"/>
  </w:style>
  <w:style w:type="paragraph" w:styleId="Stopka">
    <w:name w:val="footer"/>
    <w:basedOn w:val="Normalny"/>
    <w:link w:val="Stopka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1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9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56:00Z</dcterms:created>
  <dcterms:modified xsi:type="dcterms:W3CDTF">2020-07-16T09:56:00Z</dcterms:modified>
</cp:coreProperties>
</file>